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had</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had received a score of 49.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had received a score of 63.4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had received a score of</w:t>
      </w:r>
      <w:r>
        <w:t xml:space="preserve"> </w:t>
      </w:r>
      <w:r>
        <w:rPr>
          <w:bCs/>
          <w:b/>
        </w:rPr>
        <w:t xml:space="preserve">59.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had received a score of 75.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had received a score of 17.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had received a score of 3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had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had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had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had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had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had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had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had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had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had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had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had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Chad%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Chad%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Chad%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Chad%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Chad%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Chad%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Chad%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Chad%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Chad%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Chad%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Chad%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Chad%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Chad%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Chad%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Chad%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Chad%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Chad%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1, 1995, 2003, 2011,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0, 201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03:37Z</dcterms:created>
  <dcterms:modified xsi:type="dcterms:W3CDTF">2024-01-16T18:0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had Country Report</vt:lpwstr>
  </property>
</Properties>
</file>